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66418E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0541A" w:rsidRPr="0040541A">
        <w:rPr>
          <w:b/>
          <w:sz w:val="20"/>
          <w:szCs w:val="20"/>
        </w:rPr>
        <w:t xml:space="preserve">Commodore Perry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11A7676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0541A" w:rsidRPr="0040541A">
        <w:rPr>
          <w:b/>
          <w:sz w:val="20"/>
          <w:szCs w:val="20"/>
        </w:rPr>
        <w:t>104-43-1</w:t>
      </w:r>
      <w:r w:rsidR="0040541A">
        <w:rPr>
          <w:b/>
          <w:sz w:val="20"/>
          <w:szCs w:val="20"/>
        </w:rPr>
        <w:t>3</w:t>
      </w:r>
      <w:r w:rsidR="0040541A" w:rsidRPr="0040541A">
        <w:rPr>
          <w:b/>
          <w:sz w:val="20"/>
          <w:szCs w:val="20"/>
        </w:rPr>
        <w:t>0-4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2EC91F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0541A">
        <w:rPr>
          <w:b/>
          <w:sz w:val="20"/>
          <w:szCs w:val="20"/>
        </w:rPr>
        <w:t>January 29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A38631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0541A">
        <w:rPr>
          <w:b/>
          <w:sz w:val="20"/>
          <w:szCs w:val="20"/>
        </w:rPr>
        <w:t>February 6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C61C17C" w:rsidR="00223718" w:rsidRPr="00357703" w:rsidRDefault="0040541A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49AEE0F" w:rsidR="00D6151F" w:rsidRDefault="0040541A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7F7A4D">
        <w:rPr>
          <w:sz w:val="16"/>
          <w:szCs w:val="16"/>
        </w:rPr>
      </w:r>
      <w:r w:rsidR="007F7A4D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F7A4D">
              <w:rPr>
                <w:rFonts w:ascii="Calibri" w:hAnsi="Calibri" w:cs="Calibri"/>
              </w:rPr>
            </w:r>
            <w:r w:rsidR="007F7A4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E065EC6" w:rsidR="00D03ED5" w:rsidRPr="009319BD" w:rsidRDefault="0040541A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70C0267" w:rsidR="00D03ED5" w:rsidRPr="009319BD" w:rsidRDefault="0040541A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40E9E282" w:rsidR="00D03ED5" w:rsidRPr="00623E5E" w:rsidRDefault="0040541A" w:rsidP="00ED37E7">
            <w:pPr>
              <w:rPr>
                <w:sz w:val="20"/>
                <w:szCs w:val="20"/>
              </w:rPr>
            </w:pPr>
            <w:r w:rsidRPr="0040541A">
              <w:rPr>
                <w:sz w:val="20"/>
                <w:szCs w:val="20"/>
              </w:rPr>
              <w:t xml:space="preserve">The School Food Authority (SFA) is charging 50% of the school district disposal expense to the Nonprofit School Food Service Account (NSFSA).  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F7A4D">
              <w:rPr>
                <w:sz w:val="20"/>
                <w:szCs w:val="20"/>
              </w:rPr>
            </w:r>
            <w:r w:rsidR="007F7A4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935C2C2" w14:textId="65CA5FB6" w:rsidR="005A5D89" w:rsidRPr="008A186B" w:rsidRDefault="00EB0C89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="008A186B">
              <w:rPr>
                <w:sz w:val="20"/>
                <w:szCs w:val="20"/>
              </w:rPr>
              <w:t xml:space="preserve">his SFA had a good understanding of the program and they were very receptive to taking suggestions to help the program flow with ease.  In addition, the menu and quality of good was excellent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E7E84B9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0541A">
      <w:rPr>
        <w:sz w:val="16"/>
        <w:szCs w:val="16"/>
      </w:rPr>
      <w:t>Commodore Perry School District</w:t>
    </w:r>
    <w:r w:rsidR="0040541A" w:rsidRPr="0040541A">
      <w:rPr>
        <w:sz w:val="16"/>
        <w:szCs w:val="16"/>
      </w:rPr>
      <w:t xml:space="preserve">  </w:t>
    </w:r>
  </w:p>
  <w:p w14:paraId="360D5ABF" w14:textId="4776DC50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0541A">
      <w:rPr>
        <w:sz w:val="16"/>
        <w:szCs w:val="16"/>
      </w:rPr>
      <w:t>104-43-130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IMmpsVnSLWuWaoND2etRWx+XBztg2No9sjWGUNm56d+sIpbBTnjxRDdXEGhEGy0Jv9W305NCWWC0+bLBaO+HzA==" w:salt="Ok3qFGXMVHEB+uwyalBp7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D7BC5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0541A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7F7A4D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C89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61bb7fe8-5a18-403c-91be-7de2232a3b99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94015D8-5452-4664-B621-F0481F1AD7C8}"/>
</file>

<file path=customXml/itemProps5.xml><?xml version="1.0" encoding="utf-8"?>
<ds:datastoreItem xmlns:ds="http://schemas.openxmlformats.org/officeDocument/2006/customXml" ds:itemID="{ACF38815-6DC5-4738-AC28-1C059E151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7</Words>
  <Characters>4320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8-21T16:23:00Z</cp:lastPrinted>
  <dcterms:created xsi:type="dcterms:W3CDTF">2019-03-29T19:18:00Z</dcterms:created>
  <dcterms:modified xsi:type="dcterms:W3CDTF">2019-03-29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7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